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nes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eneral fitness (PC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to exhaus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sh u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t u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t and rea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0T15:23:10Z</dcterms:created>
  <dcterms:modified xsi:type="dcterms:W3CDTF">2024-09-10T15:2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